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XX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Model Classification Diagnostics for the 3-Class Solu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  <w:r>
              <w:rPr>
                <w:rFonts w:ascii="Calibri" w:hAnsi="Calibri"/>
                <w:sz w:val="20"/>
              </w:rPr>
              <w:t xml:space="preserve">-Class Proportions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a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vePP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CC</w:t>
            </w: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tro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66, 0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83, 0.13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ass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61, 0.73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McaP*k* = Modal class assignment proportion; AvePP*k* = Average posterior class probabilities; OCC*k* = Odds of correct classificat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3:41:07Z</dcterms:created>
  <dcterms:modified xsi:type="dcterms:W3CDTF">2023-10-12T2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